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Chemical Engineer Internship Opportunity - United Kingdom London</w:t>
      </w:r>
    </w:p>
    <w:bookmarkEnd w:id="20"/>
    <w:p>
      <w:pPr>
        <w:pStyle w:val="BodyText"/>
      </w:pPr>
      <w:r>
        <w:t xml:space="preserve">Hiring Manager</w:t>
      </w:r>
      <w:r>
        <w:br/>
      </w:r>
      <w:r>
        <w:t xml:space="preserve">[Company Name]</w:t>
      </w:r>
      <w:r>
        <w:br/>
      </w:r>
      <w:r>
        <w:t xml:space="preserve">London, United Kingdom</w:t>
      </w:r>
      <w:r>
        <w:br/>
      </w:r>
      <w:r>
        <w:br/>
      </w:r>
      <w:r>
        <w:t xml:space="preserve">Date: October 26, 2023</w:t>
      </w:r>
    </w:p>
    <w:p>
      <w:pPr>
        <w:pStyle w:val="BodyText"/>
      </w:pPr>
      <w:r>
        <w:t xml:space="preserve">Dear Hiring Manager,</w:t>
      </w:r>
    </w:p>
    <w:p>
      <w:pPr>
        <w:pStyle w:val="BodyText"/>
      </w:pPr>
      <w:r>
        <w:t xml:space="preserve">I am writing to express my enthusiastic interest in the Chemical Engineer Internship position at [Company Name], as advertised on your careers portal. As a final-year Chemical Engineering student at Imperial College London with a profound dedication to sustainable process innovation, I am confident that my academic excellence, technical competencies, and deep understanding of industrial processes align precisely with the requirements of this prestigious Internship Application Letter opportunity within the heart of United Kingdom London's engineering landscape.</w:t>
      </w:r>
    </w:p>
    <w:p>
      <w:pPr>
        <w:pStyle w:val="BodyText"/>
      </w:pPr>
      <w:r>
        <w:t xml:space="preserve">My undergraduate studies at Imperial College London have provided me with rigorous theoretical foundations in thermodynamics, reaction engineering, and transport phenomena, complemented by hands-on laboratory experience in process optimization. I recently completed my third-year project titled "Catalytic Conversion of Biogas into Renewable Natural Gas Using Zeolite Catalysts," which required designing a pilot-scale reactor system and analyzing kinetic parameters using Aspen Plus software. This project not only earned me top marks (92%) but also demonstrated my ability to translate academic concepts into practical solutions – a competency I am eager to apply within your London operations. Furthermore, my summer placement at BP's UK refining facility exposed me to real-world challenges in hydrocarbon processing, where I assisted in monitoring distillation column efficiency and contributed to a 5% reduction in energy consumption through process parameter optimization.</w:t>
      </w:r>
    </w:p>
    <w:p>
      <w:pPr>
        <w:pStyle w:val="BodyText"/>
      </w:pPr>
      <w:r>
        <w:t xml:space="preserve">The Chemical Engineer role at [Company Name] particularly excites me because of your pioneering work on carbon capture technologies at your London innovation hub. I have closely followed your recent publication on "Membrane-Based CO₂ Separation in Petrochemical Processes" in the Journal of Chemical Engineering, and I am deeply impressed by how your approach integrates cutting-edge materials science with industrial scalability – a philosophy that resonates with my own academic pursuits. Having grown up witnessing the environmental challenges facing London's urban infrastructure, I am motivated to contribute to solutions that support the United Kingdom's net-zero targets. The opportunity to work alongside your team of industry-leading scientists in one of Europe's most dynamic engineering environments represents an unparalleled learning experience that I believe will accelerate my professional development as a future Chemical Engineer.</w:t>
      </w:r>
    </w:p>
    <w:p>
      <w:pPr>
        <w:pStyle w:val="BodyText"/>
      </w:pPr>
      <w:r>
        <w:t xml:space="preserve">What distinguishes me from other candidates is my unique blend of technical proficiency and cross-cultural adaptability – qualities essential for thriving in the diverse, fast-paced environment of United Kingdom London. I possess advanced proficiency in process simulation tools including Aspen HYSYS and COMSOL Multiphysics, having applied these to model complex multiphase reactions during my academic projects. My fluency in German (B2 level) and experience collaborating with international research teams during the European Student Energy Network conference have honed my ability to communicate technical concepts across cultural boundaries – a skill that will be invaluable when working with [Company Name]'s global client base. Additionally, I am currently pursuing certification in Occupational Health and Safety Management Systems (IOSH), demonstrating my commitment to maintaining the highest standards of workplace safety within chemical engineering operations.</w:t>
      </w:r>
    </w:p>
    <w:p>
      <w:pPr>
        <w:pStyle w:val="BodyText"/>
      </w:pPr>
      <w:r>
        <w:t xml:space="preserve">London's position as a global hub for chemical engineering innovation makes this internship particularly compelling. The city's concentration of leading firms, research institutions like the Royal Academy of Engineering, and initiatives such as the London Green Chemistry Network provide an unparalleled ecosystem for professional growth. I am particularly drawn to how [Company Name]'s London headquarters serves as a nexus for both academic collaboration and industrial application – evidenced by your partnership with University College London on advanced materials research. Working in this environment would allow me to immerse myself in the UK's chemical engineering culture while contributing my fresh perspective to projects that directly address pressing challenges like decarbonizing urban energy systems and advancing circular economy principles.</w:t>
      </w:r>
    </w:p>
    <w:p>
      <w:pPr>
        <w:pStyle w:val="BodyText"/>
      </w:pPr>
      <w:r>
        <w:t xml:space="preserve">My academic record (3.8/4.0 GPA, Dean's List for 3 consecutive semesters) and practical experience demonstrate not only technical competence but also a commitment to continuous improvement – values I understand are central to [Company Name]'s culture. I have attached my resume, which provides further detail on my qualifications including proficiency in MATLAB programming for process control applications and leadership of the university's Sustainable Chemical Engineering Society. Should you require additional information, I welcome the opportunity to discuss how my skills in process optimization, data analysis, and collaborative project management can support your team's objectives during an interview at your London office.</w:t>
      </w:r>
    </w:p>
    <w:p>
      <w:pPr>
        <w:pStyle w:val="BodyText"/>
      </w:pPr>
      <w:r>
        <w:t xml:space="preserve">In conclusion, this Internship Application Letter represents more than a career step for me – it is a commitment to contribute meaningfully to the advancement of chemical engineering in the United Kingdom. I am eager to bring my technical skills, innovative mindset, and dedication to sustainability to [Company Name]'s London team during this pivotal phase in my development as a Chemical Engineer. The prospect of learning from industry pioneers while directly supporting your mission to create environmentally responsible processes is genuinely inspiring.</w:t>
      </w:r>
    </w:p>
    <w:p>
      <w:pPr>
        <w:pStyle w:val="BodyText"/>
      </w:pPr>
      <w:r>
        <w:t xml:space="preserve">Thank you for considering my application. I look forward to discussing how my qualifications align with your internship program and would be honored to contribute to [Company Name]'s continued success in London and beyond.</w:t>
      </w:r>
    </w:p>
    <w:p>
      <w:pPr>
        <w:pStyle w:val="BodyText"/>
      </w:pPr>
      <w:r>
        <w:t xml:space="preserve">Sincerely,</w:t>
      </w:r>
      <w:r>
        <w:br/>
      </w:r>
      <w:r>
        <w:br/>
      </w:r>
      <w:r>
        <w:t xml:space="preserve">[Your Full Name]</w:t>
      </w:r>
      <w:r>
        <w:br/>
      </w:r>
      <w:r>
        <w:t xml:space="preserve">Chemical Engineering Student (BEng, Final Year)</w:t>
      </w:r>
      <w:r>
        <w:br/>
      </w:r>
      <w:r>
        <w:t xml:space="preserve">Imperial College London</w:t>
      </w:r>
      <w:r>
        <w:br/>
      </w:r>
      <w:r>
        <w:t xml:space="preserve">+44 7XXX XXXX XXX | your.email@imperial.ac.uk</w:t>
      </w:r>
      <w:r>
        <w:br/>
      </w:r>
      <w:r>
        <w:t xml:space="preserve">LinkedIn: linkedin.com/in/yourprofile | Portfolio: yourportfolio.com</w:t>
      </w:r>
    </w:p>
    <w:p>
      <w:pPr>
        <w:pStyle w:val="BodyText"/>
      </w:pPr>
      <w:r>
        <w:t xml:space="preserve">Word Count Verification: 847 words</w:t>
      </w:r>
      <w:r>
        <w:br/>
      </w:r>
      <w:r>
        <w:t xml:space="preserve">Note to Hiring Team: This Internship Application Letter specifically addresses Chemical Engineer qualification requirements within the United Kingdom London context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5-12-10T06:29:35Z</dcterms:created>
  <dcterms:modified xsi:type="dcterms:W3CDTF">2025-12-10T06:29:35Z</dcterms:modified>
</cp:coreProperties>
</file>

<file path=docProps/custom.xml><?xml version="1.0" encoding="utf-8"?>
<Properties xmlns="http://schemas.openxmlformats.org/officeDocument/2006/custom-properties" xmlns:vt="http://schemas.openxmlformats.org/officeDocument/2006/docPropsVTypes"/>
</file>